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F8BAF2" w14:textId="3E485F73" w:rsidR="00706317" w:rsidRPr="00135F07" w:rsidRDefault="00706317" w:rsidP="00706317">
      <w:pPr>
        <w:rPr>
          <w:rFonts w:ascii="Times New Roman" w:eastAsia="等线" w:hAnsi="Times New Roman" w:cs="Times New Roman"/>
          <w:sz w:val="20"/>
          <w:szCs w:val="20"/>
        </w:rPr>
      </w:pPr>
      <w:r w:rsidRPr="00135F07">
        <w:rPr>
          <w:rFonts w:ascii="Times New Roman" w:eastAsia="等线" w:hAnsi="Times New Roman" w:cs="Times New Roman"/>
          <w:sz w:val="20"/>
          <w:szCs w:val="20"/>
        </w:rPr>
        <w:t xml:space="preserve">Supplementary Table 1: </w:t>
      </w:r>
      <w:r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 xml:space="preserve">Collinearity diagnostics steps of </w:t>
      </w:r>
      <w:r w:rsidR="00FE6C50"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>LCI</w:t>
      </w:r>
      <w:r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 xml:space="preserve"> with other covariates.</w:t>
      </w:r>
    </w:p>
    <w:tbl>
      <w:tblPr>
        <w:tblStyle w:val="21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418"/>
        <w:gridCol w:w="1016"/>
        <w:gridCol w:w="1134"/>
        <w:gridCol w:w="992"/>
        <w:gridCol w:w="992"/>
        <w:gridCol w:w="898"/>
        <w:gridCol w:w="94"/>
      </w:tblGrid>
      <w:tr w:rsidR="00135F07" w:rsidRPr="00135F07" w14:paraId="005D017F" w14:textId="41CE3EF6" w:rsidTr="004E0B4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30289BD3" w14:textId="77777777" w:rsidR="00135F07" w:rsidRPr="00135F07" w:rsidRDefault="00135F07" w:rsidP="00706317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bookmarkStart w:id="0" w:name="_Hlk137491601"/>
          </w:p>
        </w:tc>
        <w:tc>
          <w:tcPr>
            <w:tcW w:w="5032" w:type="dxa"/>
            <w:gridSpan w:val="5"/>
            <w:tcBorders>
              <w:top w:val="single" w:sz="12" w:space="0" w:color="000000"/>
              <w:bottom w:val="single" w:sz="8" w:space="0" w:color="000000"/>
            </w:tcBorders>
          </w:tcPr>
          <w:p w14:paraId="2052399D" w14:textId="43B07754" w:rsidR="00135F07" w:rsidRPr="003F37F9" w:rsidRDefault="00135F07" w:rsidP="0070631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3F37F9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VIF</w:t>
            </w:r>
          </w:p>
        </w:tc>
      </w:tr>
      <w:tr w:rsidR="006705EE" w:rsidRPr="00135F07" w14:paraId="1590154F" w14:textId="079CD253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/>
            </w:tcBorders>
            <w:hideMark/>
          </w:tcPr>
          <w:p w14:paraId="0B0F1C70" w14:textId="77777777" w:rsidR="006705EE" w:rsidRPr="00135F07" w:rsidRDefault="006705EE" w:rsidP="00706317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5DC2AA1D" w14:textId="77777777" w:rsidR="006705EE" w:rsidRPr="003F37F9" w:rsidRDefault="006705EE" w:rsidP="0070631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3F37F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1004EFF3" w14:textId="77777777" w:rsidR="006705EE" w:rsidRPr="003F37F9" w:rsidRDefault="006705EE" w:rsidP="0070631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3F37F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2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2875E42B" w14:textId="77777777" w:rsidR="006705EE" w:rsidRPr="003F37F9" w:rsidRDefault="006705EE" w:rsidP="0070631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3F37F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3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</w:tcPr>
          <w:p w14:paraId="73EDE1BC" w14:textId="23940E7F" w:rsidR="006705EE" w:rsidRPr="003F37F9" w:rsidRDefault="006705EE" w:rsidP="0070631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3F37F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4</w:t>
            </w:r>
          </w:p>
        </w:tc>
        <w:tc>
          <w:tcPr>
            <w:tcW w:w="992" w:type="dxa"/>
            <w:gridSpan w:val="2"/>
            <w:tcBorders>
              <w:top w:val="single" w:sz="8" w:space="0" w:color="000000"/>
              <w:bottom w:val="single" w:sz="12" w:space="0" w:color="000000"/>
            </w:tcBorders>
          </w:tcPr>
          <w:p w14:paraId="263D7340" w14:textId="60044C07" w:rsidR="006705EE" w:rsidRPr="003F37F9" w:rsidRDefault="006705EE" w:rsidP="0070631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3F37F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5</w:t>
            </w:r>
          </w:p>
        </w:tc>
      </w:tr>
      <w:tr w:rsidR="0027261F" w:rsidRPr="00135F07" w14:paraId="186FD41E" w14:textId="1E7B21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538E2D46" w14:textId="0230F735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LCI</w:t>
            </w:r>
          </w:p>
        </w:tc>
        <w:tc>
          <w:tcPr>
            <w:tcW w:w="1016" w:type="dxa"/>
            <w:tcBorders>
              <w:top w:val="single" w:sz="12" w:space="0" w:color="000000"/>
              <w:bottom w:val="nil"/>
            </w:tcBorders>
          </w:tcPr>
          <w:p w14:paraId="106BAB67" w14:textId="672A17C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6.8</w:t>
            </w:r>
          </w:p>
        </w:tc>
        <w:tc>
          <w:tcPr>
            <w:tcW w:w="1134" w:type="dxa"/>
            <w:tcBorders>
              <w:top w:val="single" w:sz="12" w:space="0" w:color="000000"/>
              <w:bottom w:val="nil"/>
            </w:tcBorders>
          </w:tcPr>
          <w:p w14:paraId="0D9B4126" w14:textId="1ED928E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6.8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181F0129" w14:textId="13080FC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6.8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15103842" w14:textId="375149A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6.8</w:t>
            </w:r>
          </w:p>
        </w:tc>
        <w:tc>
          <w:tcPr>
            <w:tcW w:w="992" w:type="dxa"/>
            <w:gridSpan w:val="2"/>
            <w:tcBorders>
              <w:top w:val="single" w:sz="12" w:space="0" w:color="000000"/>
              <w:bottom w:val="nil"/>
            </w:tcBorders>
          </w:tcPr>
          <w:p w14:paraId="74BF8315" w14:textId="4483BD7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2 </w:t>
            </w:r>
          </w:p>
        </w:tc>
      </w:tr>
      <w:tr w:rsidR="0027261F" w:rsidRPr="00135F07" w14:paraId="0DA77FCD" w14:textId="7214A6F3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6760013" w14:textId="21798BB3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ge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7EDAE05" w14:textId="1FD7D59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439DCD8" w14:textId="744D270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ADA1AF1" w14:textId="64D4C74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A3B0B03" w14:textId="51EDA2C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D55AEE4" w14:textId="248B21D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35BA90EF" w14:textId="7B2328FB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09C769A" w14:textId="732F6196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ex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D7ED7EC" w14:textId="288C805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62E5ABE" w14:textId="0437AF3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B5BF4FB" w14:textId="246F828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669E476" w14:textId="64EF526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EE82251" w14:textId="4C391FB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2 </w:t>
            </w:r>
          </w:p>
        </w:tc>
      </w:tr>
      <w:tr w:rsidR="0027261F" w:rsidRPr="00135F07" w14:paraId="2418606B" w14:textId="7A793E16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3418265" w14:textId="649A8EAD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3341A96" w14:textId="7BC30F8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7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0ECA153" w14:textId="57383CF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0F59370" w14:textId="4256F71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F4F0449" w14:textId="1D52E17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84FC8D5" w14:textId="0FA0421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2.4 </w:t>
            </w:r>
          </w:p>
        </w:tc>
      </w:tr>
      <w:tr w:rsidR="0027261F" w:rsidRPr="00135F07" w14:paraId="2B5E7A3B" w14:textId="47D84A2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ECB4798" w14:textId="45408D0E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W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7866A2F" w14:textId="4BF90E3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7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A4705B" w14:textId="2930A8C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1772062" w14:textId="4A41DF8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A24D863" w14:textId="5C2853F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FA18B8A" w14:textId="12293CF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6CCC978D" w14:textId="03731104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28401D9" w14:textId="36E0A445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BMI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7D47C88E" w14:textId="546200C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5E5F0EA" w14:textId="6DF798E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1580844" w14:textId="7D8E7F2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576DA88" w14:textId="5EB1DFF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0607ECC" w14:textId="68EA52C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7 </w:t>
            </w:r>
          </w:p>
        </w:tc>
      </w:tr>
      <w:tr w:rsidR="0027261F" w:rsidRPr="00135F07" w14:paraId="7B31F6E7" w14:textId="40ED48BA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0E795E52" w14:textId="37D88E7F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L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61241A7F" w14:textId="425E0AE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41196882" w14:textId="61618DB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06CB0C10" w14:textId="1497CB2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1DAED55" w14:textId="1E5A055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A0BE1B5" w14:textId="7E8CAB5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4.1 </w:t>
            </w:r>
          </w:p>
        </w:tc>
      </w:tr>
      <w:tr w:rsidR="0027261F" w:rsidRPr="00135F07" w14:paraId="19196D6B" w14:textId="64DECA4C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46D9E7D1" w14:textId="16B8898D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S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309F05FB" w14:textId="0D18523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5FB54BD8" w14:textId="5BB9D05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492B7941" w14:textId="5B50ABE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883B84A" w14:textId="40DEF8A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203B4E1" w14:textId="44F64A0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3 </w:t>
            </w:r>
          </w:p>
        </w:tc>
      </w:tr>
      <w:tr w:rsidR="0027261F" w:rsidRPr="00135F07" w14:paraId="00B9490B" w14:textId="733EEB76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7297C104" w14:textId="484B11AE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GG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42D4A413" w14:textId="31ACADF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72A73CD9" w14:textId="10F3D04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14D649C5" w14:textId="0D7C94F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A6188FB" w14:textId="7F6C9A7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FDBF1E5" w14:textId="046F421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27261F" w:rsidRPr="00135F07" w14:paraId="27FF63DB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2A8D0D0D" w14:textId="123892BB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03A7921" w14:textId="3B474B4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E458C73" w14:textId="3920350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D2A1117" w14:textId="239FB4B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1DE6424" w14:textId="40E3F85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BB4892E" w14:textId="04BBF09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2CCE163C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221993C1" w14:textId="03A0EFAF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A461892" w14:textId="390A6EE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E29817C" w14:textId="604E8DA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9597A32" w14:textId="409C4C4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8B1854A" w14:textId="4727241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D533967" w14:textId="43A19B6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4A638F59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2B168028" w14:textId="79E26086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L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193F480A" w14:textId="29D42FC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BBB6261" w14:textId="4C39282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EB9E64C" w14:textId="47C6319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CC4E141" w14:textId="196A3EE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80246D1" w14:textId="1BFB3EB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7 </w:t>
            </w:r>
          </w:p>
        </w:tc>
      </w:tr>
      <w:tr w:rsidR="0027261F" w:rsidRPr="00135F07" w14:paraId="7C7FAAA4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25F6A646" w14:textId="62682F56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25591CB" w14:textId="10A0D6E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7C6BB5D" w14:textId="05623F0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E0EB57C" w14:textId="2517DB5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555003B" w14:textId="1F46412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8F6BB64" w14:textId="653DE62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27261F" w:rsidRPr="00135F07" w14:paraId="18D83709" w14:textId="43DBCAEA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D1C8798" w14:textId="4650DFCF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bA1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2A8AB25A" w14:textId="2DC6626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5E90242" w14:textId="3243A81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7087677" w14:textId="34BE475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55730EA" w14:textId="02C4472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2043BFC" w14:textId="3EEA558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5D510355" w14:textId="577E2F9A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F33DB66" w14:textId="27A6F166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FP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374BEEE" w14:textId="25C5481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0CDA4D4" w14:textId="40A5CC4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C390FDD" w14:textId="737F925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1D551F7" w14:textId="001D4E6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EF506DB" w14:textId="7F5472A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079512BE" w14:textId="3914C63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2E6EEEB4" w14:textId="0129D0AE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S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70C837D8" w14:textId="6B5CDEB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C134C1C" w14:textId="15AF102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B5BA4B7" w14:textId="114D50D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99D96AC" w14:textId="5E23C270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D0510D5" w14:textId="1CE73D9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27261F" w:rsidRPr="00135F07" w14:paraId="25373604" w14:textId="7663A7F2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3C8FA67" w14:textId="3C37499D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D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203AF74B" w14:textId="0A5F07A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12DC2BA" w14:textId="1CF5AB6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394222E" w14:textId="3912E5B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EC25136" w14:textId="2502931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82EF6C2" w14:textId="6ED1A06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7C3BCD7C" w14:textId="6CBD5674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65E9C560" w14:textId="01305C51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Exercise habit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5445E9D0" w14:textId="370A56A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1927A6A8" w14:textId="1676D8A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2131498F" w14:textId="2D74E8E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53B2A14" w14:textId="7918DD1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6AA8226" w14:textId="49E65AA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 </w:t>
            </w:r>
          </w:p>
        </w:tc>
      </w:tr>
      <w:tr w:rsidR="0027261F" w:rsidRPr="00135F07" w14:paraId="5527A448" w14:textId="464FB5C2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1D4708DB" w14:textId="67062A4F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Drinking statu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492B884F" w14:textId="75884E4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261914DE" w14:textId="78C2CFC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2B425E25" w14:textId="184EF13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853B9EF" w14:textId="27881C1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AFCB807" w14:textId="2BA9E9F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153C7CF5" w14:textId="4C2CDB9B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 w:themeColor="text1"/>
            </w:tcBorders>
            <w:hideMark/>
          </w:tcPr>
          <w:p w14:paraId="6CD63658" w14:textId="66BE8B06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1016" w:type="dxa"/>
            <w:tcBorders>
              <w:top w:val="nil"/>
              <w:bottom w:val="single" w:sz="12" w:space="0" w:color="000000" w:themeColor="text1"/>
            </w:tcBorders>
            <w:hideMark/>
          </w:tcPr>
          <w:p w14:paraId="70EFC627" w14:textId="0AAAC1A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1134" w:type="dxa"/>
            <w:tcBorders>
              <w:top w:val="nil"/>
              <w:bottom w:val="single" w:sz="12" w:space="0" w:color="000000" w:themeColor="text1"/>
            </w:tcBorders>
            <w:hideMark/>
          </w:tcPr>
          <w:p w14:paraId="3991AD7F" w14:textId="079FCB2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  <w:hideMark/>
          </w:tcPr>
          <w:p w14:paraId="24B9A732" w14:textId="3342BFF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</w:tcPr>
          <w:p w14:paraId="108D460B" w14:textId="22CB677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single" w:sz="12" w:space="0" w:color="000000" w:themeColor="text1"/>
            </w:tcBorders>
          </w:tcPr>
          <w:p w14:paraId="6FF194E9" w14:textId="704CCF9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</w:tbl>
    <w:bookmarkEnd w:id="0"/>
    <w:p w14:paraId="1C26E750" w14:textId="34D1D820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Abbreviations: Inf: infinity; VIF: </w:t>
      </w:r>
      <w:r w:rsidR="003F37F9">
        <w:rPr>
          <w:rFonts w:ascii="Times New Roman" w:hAnsi="Times New Roman" w:cs="Times New Roman" w:hint="eastAsia"/>
          <w:sz w:val="20"/>
          <w:szCs w:val="20"/>
        </w:rPr>
        <w:t>v</w:t>
      </w:r>
      <w:r w:rsidRPr="00135F07">
        <w:rPr>
          <w:rFonts w:ascii="Times New Roman" w:hAnsi="Times New Roman" w:cs="Times New Roman"/>
          <w:sz w:val="20"/>
          <w:szCs w:val="20"/>
        </w:rPr>
        <w:t>ariance inflation factor;</w:t>
      </w:r>
      <w:r w:rsidR="003F37F9" w:rsidRPr="003F37F9">
        <w:rPr>
          <w:rFonts w:ascii="Times New Roman" w:hAnsi="Times New Roman" w:cs="Times New Roman"/>
          <w:sz w:val="20"/>
          <w:szCs w:val="20"/>
        </w:rPr>
        <w:t xml:space="preserve"> LCI: lipoprotein combine index</w:t>
      </w:r>
      <w:r w:rsidR="003F37F9">
        <w:rPr>
          <w:rFonts w:ascii="Times New Roman" w:hAnsi="Times New Roman" w:cs="Times New Roman" w:hint="eastAsia"/>
          <w:sz w:val="20"/>
          <w:szCs w:val="20"/>
        </w:rPr>
        <w:t xml:space="preserve">; </w:t>
      </w:r>
      <w:r w:rsidR="003F37F9" w:rsidRPr="003F37F9">
        <w:rPr>
          <w:rFonts w:ascii="Times New Roman" w:hAnsi="Times New Roman" w:cs="Times New Roman"/>
          <w:sz w:val="20"/>
          <w:szCs w:val="20"/>
        </w:rPr>
        <w:t xml:space="preserve">BMI: body mass index; ALT: alanine aminotransferase; AST: aspartate aminotransferase; GGT: gamma-glutamyl transferase; HDL-C: high-density lipoprotein cholesterol; TC: total cholesterol; </w:t>
      </w:r>
      <w:r w:rsidR="00C42DFA" w:rsidRPr="00C42DFA">
        <w:rPr>
          <w:rFonts w:ascii="Times New Roman" w:hAnsi="Times New Roman" w:cs="Times New Roman"/>
          <w:sz w:val="20"/>
          <w:szCs w:val="20"/>
        </w:rPr>
        <w:t xml:space="preserve">LDL-C: Low density lipoprotein cholesterol; </w:t>
      </w:r>
      <w:r w:rsidR="003F37F9" w:rsidRPr="003F37F9">
        <w:rPr>
          <w:rFonts w:ascii="Times New Roman" w:hAnsi="Times New Roman" w:cs="Times New Roman"/>
          <w:sz w:val="20"/>
          <w:szCs w:val="20"/>
        </w:rPr>
        <w:t>TG: triglyceride; HbA1c: hemoglobin A1c; FPG: fasting plasma glucose; SBP: systolic blood pressure; DBP: diastolic blood pressure</w:t>
      </w:r>
      <w:r w:rsidR="003F37F9">
        <w:rPr>
          <w:rFonts w:ascii="Times New Roman" w:hAnsi="Times New Roman" w:cs="Times New Roman" w:hint="eastAsia"/>
          <w:sz w:val="20"/>
          <w:szCs w:val="20"/>
        </w:rPr>
        <w:t>.</w:t>
      </w:r>
    </w:p>
    <w:p w14:paraId="1B849D0B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Note 1: 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VIF = 1/(1-R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).</w:t>
      </w:r>
    </w:p>
    <w:p w14:paraId="49896339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>Note-2: The variables with VIF &gt;5 will be regarded as collinear variables and cannot be included in the multiple regression model.</w:t>
      </w:r>
    </w:p>
    <w:p w14:paraId="6EB8F50B" w14:textId="77777777" w:rsidR="00706317" w:rsidRPr="00135F07" w:rsidRDefault="00706317" w:rsidP="00706317">
      <w:pPr>
        <w:rPr>
          <w:rFonts w:ascii="Times New Roman" w:eastAsia="等线" w:hAnsi="Times New Roman" w:cs="Times New Roman"/>
          <w:color w:val="000000"/>
          <w:sz w:val="20"/>
          <w:szCs w:val="20"/>
        </w:rPr>
      </w:pPr>
    </w:p>
    <w:p w14:paraId="19B3B4A0" w14:textId="77777777" w:rsidR="00706317" w:rsidRPr="00135F07" w:rsidRDefault="00706317">
      <w:pPr>
        <w:rPr>
          <w:rFonts w:ascii="Times New Roman" w:hAnsi="Times New Roman" w:cs="Times New Roman"/>
          <w:sz w:val="20"/>
          <w:szCs w:val="20"/>
        </w:rPr>
      </w:pPr>
    </w:p>
    <w:p w14:paraId="028FC2FB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55473F83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56FE7AE0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12B97866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439D8614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293FCA7B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4607A62B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13588F4B" w14:textId="77777777" w:rsidR="004347BD" w:rsidRPr="00920982" w:rsidRDefault="004347BD">
      <w:pPr>
        <w:rPr>
          <w:rFonts w:ascii="Times New Roman" w:hAnsi="Times New Roman" w:cs="Times New Roman" w:hint="eastAsia"/>
          <w:sz w:val="20"/>
          <w:szCs w:val="20"/>
        </w:rPr>
      </w:pPr>
    </w:p>
    <w:p w14:paraId="4CE77268" w14:textId="44B10DEA" w:rsidR="00F824BF" w:rsidRPr="00135F07" w:rsidRDefault="00F824BF" w:rsidP="00F824BF">
      <w:pPr>
        <w:rPr>
          <w:rFonts w:ascii="Times New Roman" w:eastAsia="等线" w:hAnsi="Times New Roman" w:cs="Times New Roman"/>
          <w:sz w:val="20"/>
          <w:szCs w:val="20"/>
        </w:rPr>
      </w:pPr>
      <w:r w:rsidRPr="00135F07">
        <w:rPr>
          <w:rFonts w:ascii="Times New Roman" w:eastAsia="等线" w:hAnsi="Times New Roman" w:cs="Times New Roman"/>
          <w:sz w:val="20"/>
          <w:szCs w:val="20"/>
        </w:rPr>
        <w:lastRenderedPageBreak/>
        <w:t xml:space="preserve">Supplementary Table 2: </w:t>
      </w:r>
      <w:r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>Collinearity diagnostics steps of TC with other covariates.</w:t>
      </w:r>
    </w:p>
    <w:tbl>
      <w:tblPr>
        <w:tblStyle w:val="21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418"/>
        <w:gridCol w:w="1016"/>
        <w:gridCol w:w="1134"/>
        <w:gridCol w:w="992"/>
        <w:gridCol w:w="992"/>
        <w:gridCol w:w="898"/>
        <w:gridCol w:w="94"/>
      </w:tblGrid>
      <w:tr w:rsidR="00BE734A" w:rsidRPr="00920982" w14:paraId="7716389E" w14:textId="77777777" w:rsidTr="005E4FB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0DABF8C6" w14:textId="77777777" w:rsidR="00BE734A" w:rsidRPr="00135F07" w:rsidRDefault="00BE734A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032" w:type="dxa"/>
            <w:gridSpan w:val="5"/>
            <w:tcBorders>
              <w:top w:val="single" w:sz="12" w:space="0" w:color="000000"/>
              <w:bottom w:val="single" w:sz="8" w:space="0" w:color="000000"/>
            </w:tcBorders>
          </w:tcPr>
          <w:p w14:paraId="39867A7F" w14:textId="666610B7" w:rsidR="00BE734A" w:rsidRPr="00920982" w:rsidRDefault="00BE734A" w:rsidP="00587045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VIF</w:t>
            </w:r>
          </w:p>
        </w:tc>
      </w:tr>
      <w:tr w:rsidR="0027261F" w:rsidRPr="00135F07" w14:paraId="2D987826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/>
            </w:tcBorders>
            <w:hideMark/>
          </w:tcPr>
          <w:p w14:paraId="2A87077A" w14:textId="77777777" w:rsidR="0027261F" w:rsidRPr="00135F07" w:rsidRDefault="0027261F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19369363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5DC0FC0E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2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4F927CAD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3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</w:tcPr>
          <w:p w14:paraId="41C5DFA6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4</w:t>
            </w:r>
          </w:p>
        </w:tc>
        <w:tc>
          <w:tcPr>
            <w:tcW w:w="992" w:type="dxa"/>
            <w:gridSpan w:val="2"/>
            <w:tcBorders>
              <w:top w:val="single" w:sz="8" w:space="0" w:color="000000"/>
              <w:bottom w:val="single" w:sz="12" w:space="0" w:color="000000"/>
            </w:tcBorders>
          </w:tcPr>
          <w:p w14:paraId="5F21C53C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5</w:t>
            </w:r>
          </w:p>
        </w:tc>
      </w:tr>
      <w:tr w:rsidR="0027261F" w:rsidRPr="00135F07" w14:paraId="3DE7E2DC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4D460C1E" w14:textId="26F1DDFA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C</w:t>
            </w:r>
          </w:p>
        </w:tc>
        <w:tc>
          <w:tcPr>
            <w:tcW w:w="1016" w:type="dxa"/>
            <w:tcBorders>
              <w:top w:val="single" w:sz="12" w:space="0" w:color="000000"/>
              <w:bottom w:val="nil"/>
            </w:tcBorders>
          </w:tcPr>
          <w:p w14:paraId="134BAB3A" w14:textId="243FCBE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single" w:sz="12" w:space="0" w:color="000000"/>
              <w:bottom w:val="nil"/>
            </w:tcBorders>
          </w:tcPr>
          <w:p w14:paraId="58F478C1" w14:textId="72847C7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6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35C97628" w14:textId="4391F2E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5.9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0CC6A18B" w14:textId="5ECF69A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single" w:sz="12" w:space="0" w:color="000000"/>
              <w:bottom w:val="nil"/>
            </w:tcBorders>
          </w:tcPr>
          <w:p w14:paraId="3B301023" w14:textId="5AC6A4E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3B12BCE6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3F6EB17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ge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2A58AAD" w14:textId="6EF51FE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3C5E6F7" w14:textId="2C98A36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A3A5C96" w14:textId="64123F9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BFEAB94" w14:textId="544E6DF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4091261" w14:textId="4039B08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4293C6B2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8E59D18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ex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7BC87DE1" w14:textId="600561D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5920A9C" w14:textId="5BF6F83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EADF5D6" w14:textId="06D27B7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2BCF38C" w14:textId="5AD8353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5D835C6" w14:textId="02332DF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2 </w:t>
            </w:r>
          </w:p>
        </w:tc>
      </w:tr>
      <w:tr w:rsidR="0027261F" w:rsidRPr="00135F07" w14:paraId="1222E9D9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A3A655E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D4FA4A8" w14:textId="77A65A0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36CB53F" w14:textId="63750CC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C72013D" w14:textId="221936E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CA64259" w14:textId="3983E28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14C2B38" w14:textId="1E6490D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2.4 </w:t>
            </w:r>
          </w:p>
        </w:tc>
      </w:tr>
      <w:tr w:rsidR="0027261F" w:rsidRPr="00135F07" w14:paraId="44E9DB23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071EFE3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W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E0CD14D" w14:textId="102B2A6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CC637CA" w14:textId="2BBDB3B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B56F86D" w14:textId="6A027D3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28568B4" w14:textId="0BAA94C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30EAC03" w14:textId="5B903AD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7B003F3D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A88A4B5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BMI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723892C" w14:textId="4FB89180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9523986" w14:textId="414B179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7589AC" w14:textId="46CCC55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22F439C" w14:textId="0B1B835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A416D06" w14:textId="7CA85DF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7 </w:t>
            </w:r>
          </w:p>
        </w:tc>
      </w:tr>
      <w:tr w:rsidR="0027261F" w:rsidRPr="00135F07" w14:paraId="1644CE7E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538712FA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L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7FEFD88F" w14:textId="1BDE290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2F53DAB0" w14:textId="5B32DA0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3EF96BC7" w14:textId="5554A43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1A882F8" w14:textId="0736CD0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8B5171F" w14:textId="03A0061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4.1 </w:t>
            </w:r>
          </w:p>
        </w:tc>
      </w:tr>
      <w:tr w:rsidR="0027261F" w:rsidRPr="00135F07" w14:paraId="2F13A5FC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68B268A0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S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1F64AC73" w14:textId="2681BAD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743887F3" w14:textId="073746C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37C45CC1" w14:textId="7D0137A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3272C1D" w14:textId="1D63C0B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0D3F967" w14:textId="08145CB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3 </w:t>
            </w:r>
          </w:p>
        </w:tc>
      </w:tr>
      <w:tr w:rsidR="0027261F" w:rsidRPr="00135F07" w14:paraId="1B50BB28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1FD37C8E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GG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0F5E1C6B" w14:textId="692E84E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2874FDA1" w14:textId="09917D3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2B32CB47" w14:textId="1F3A034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6AD28B3" w14:textId="04DF3DF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BFF46EC" w14:textId="6D99408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27261F" w:rsidRPr="00135F07" w14:paraId="75155AA1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68F5A55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24896963" w14:textId="5A2FA70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69CD421" w14:textId="7CF9EE8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982D5AD" w14:textId="29DA2E7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B4BFF99" w14:textId="6F8BB05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2D9981CD" w14:textId="7A96CD4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2DF21615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F42C56D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L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F9CD903" w14:textId="715E62D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F3E2FF1" w14:textId="03DFE94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6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FC200F3" w14:textId="0F4AD39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6.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0AB404B" w14:textId="00CBBA0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4CE6B2A" w14:textId="5743C9A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35551828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B45E5CB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38D5F23" w14:textId="3259C09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18772A4" w14:textId="67E5CE2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.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445EEDF" w14:textId="3E14EE8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.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9E9AD11" w14:textId="31DD2A2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4A126AB" w14:textId="119788C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5B1309A5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C8C8C8D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bA1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6F8C4C7" w14:textId="170C36F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0A1F20B" w14:textId="5D737C0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FCF4B1C" w14:textId="26B51D9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E817D70" w14:textId="53FABD0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8B60CB9" w14:textId="726505D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32FF4918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465E320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FP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3C6F07B" w14:textId="25EAE75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2047ED2" w14:textId="00C2F2D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181F37D" w14:textId="1525048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166DAE8" w14:textId="3788631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1E8973F" w14:textId="6BA0F94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60D05700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6A3F0AB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S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A548685" w14:textId="7DD8CD6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7B97135" w14:textId="59C4B4D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038F6BE" w14:textId="5356764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45E8D7F" w14:textId="595FA36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A671CFF" w14:textId="3868B1E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27261F" w:rsidRPr="00135F07" w14:paraId="77FD7C20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3A67849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D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146167D5" w14:textId="22D6B58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7D90BA6" w14:textId="400570F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CA0E520" w14:textId="62BCE22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382E65A" w14:textId="53C37CD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FCBC97C" w14:textId="4549FF2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39350CA1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528FCEFC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Exercise habit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72048105" w14:textId="0A67AEC2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31D6971A" w14:textId="37E9554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106F84B5" w14:textId="5A17C35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142D970" w14:textId="366E1C9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C9C74AF" w14:textId="2AC1B8B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 </w:t>
            </w:r>
          </w:p>
        </w:tc>
      </w:tr>
      <w:tr w:rsidR="0027261F" w:rsidRPr="00135F07" w14:paraId="3DBD0C37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43325906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Drinking statu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7D8E2187" w14:textId="6F898DF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50A93CE4" w14:textId="4D2E479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0791D29E" w14:textId="1A91201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049BE6F" w14:textId="5503CA0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281B634B" w14:textId="31A0FEF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4DD359CA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 w:themeColor="text1"/>
            </w:tcBorders>
            <w:hideMark/>
          </w:tcPr>
          <w:p w14:paraId="188A6549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1016" w:type="dxa"/>
            <w:tcBorders>
              <w:top w:val="nil"/>
              <w:bottom w:val="single" w:sz="12" w:space="0" w:color="000000" w:themeColor="text1"/>
            </w:tcBorders>
            <w:hideMark/>
          </w:tcPr>
          <w:p w14:paraId="105C6A0E" w14:textId="48BF08A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1134" w:type="dxa"/>
            <w:tcBorders>
              <w:top w:val="nil"/>
              <w:bottom w:val="single" w:sz="12" w:space="0" w:color="000000" w:themeColor="text1"/>
            </w:tcBorders>
            <w:hideMark/>
          </w:tcPr>
          <w:p w14:paraId="445D47F8" w14:textId="1147BC2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  <w:hideMark/>
          </w:tcPr>
          <w:p w14:paraId="499EC75D" w14:textId="2DF64E7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</w:tcPr>
          <w:p w14:paraId="6B53258E" w14:textId="4062A49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single" w:sz="12" w:space="0" w:color="000000" w:themeColor="text1"/>
            </w:tcBorders>
          </w:tcPr>
          <w:p w14:paraId="6FD4B291" w14:textId="62CDE4C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</w:tbl>
    <w:p w14:paraId="7C5685B5" w14:textId="1342EBF9" w:rsidR="00135F07" w:rsidRPr="00135F07" w:rsidRDefault="00920982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Abbreviations: Inf: infinity; VIF: </w:t>
      </w:r>
      <w:r>
        <w:rPr>
          <w:rFonts w:ascii="Times New Roman" w:hAnsi="Times New Roman" w:cs="Times New Roman" w:hint="eastAsia"/>
          <w:sz w:val="20"/>
          <w:szCs w:val="20"/>
        </w:rPr>
        <w:t>v</w:t>
      </w:r>
      <w:r w:rsidRPr="00135F07">
        <w:rPr>
          <w:rFonts w:ascii="Times New Roman" w:hAnsi="Times New Roman" w:cs="Times New Roman"/>
          <w:sz w:val="20"/>
          <w:szCs w:val="20"/>
        </w:rPr>
        <w:t>ariance inflation factor;</w:t>
      </w:r>
      <w:r w:rsidRPr="003F37F9">
        <w:rPr>
          <w:rFonts w:ascii="Times New Roman" w:hAnsi="Times New Roman" w:cs="Times New Roman"/>
          <w:sz w:val="20"/>
          <w:szCs w:val="20"/>
        </w:rPr>
        <w:t xml:space="preserve"> BMI: body mass index; ALT: alanine aminotransferase; AST: aspartate aminotransferase; GGT: gamma-glutamyl transferase; HDL-C: high-density lipoprotein cholesterol; TC: total cholesterol; </w:t>
      </w:r>
      <w:r w:rsidRPr="00C42DFA">
        <w:rPr>
          <w:rFonts w:ascii="Times New Roman" w:hAnsi="Times New Roman" w:cs="Times New Roman"/>
          <w:sz w:val="20"/>
          <w:szCs w:val="20"/>
        </w:rPr>
        <w:t xml:space="preserve">LDL-C: Low density lipoprotein cholesterol; </w:t>
      </w:r>
      <w:r w:rsidRPr="003F37F9">
        <w:rPr>
          <w:rFonts w:ascii="Times New Roman" w:hAnsi="Times New Roman" w:cs="Times New Roman"/>
          <w:sz w:val="20"/>
          <w:szCs w:val="20"/>
        </w:rPr>
        <w:t>TG: triglyceride; HbA1c: hemoglobin A1c; FPG: fasting plasma glucose; SBP: systolic blood pressure; DBP: diastolic blood pressure</w:t>
      </w:r>
      <w:r w:rsidR="00135F07" w:rsidRPr="00135F0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E5465DF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Note 1: 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VIF = 1/(1-R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).</w:t>
      </w:r>
    </w:p>
    <w:p w14:paraId="26D4CBE5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>Note-2: The variables with VIF &gt;5 will be regarded as collinear variables and cannot be included in the multiple regression model.</w:t>
      </w:r>
    </w:p>
    <w:p w14:paraId="0F00018B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2DBE6AFF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259B6652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0956C456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612F73A2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1F4CAECD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6EDCA96D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5B06D5C0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1A121DA3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0293BCEB" w14:textId="77777777" w:rsidR="004347BD" w:rsidRPr="00135F07" w:rsidRDefault="004347BD">
      <w:pPr>
        <w:rPr>
          <w:rFonts w:ascii="Times New Roman" w:hAnsi="Times New Roman" w:cs="Times New Roman" w:hint="eastAsia"/>
          <w:sz w:val="20"/>
          <w:szCs w:val="20"/>
        </w:rPr>
      </w:pPr>
    </w:p>
    <w:p w14:paraId="3D34C993" w14:textId="77777777" w:rsidR="00885296" w:rsidRPr="00135F07" w:rsidRDefault="00885296" w:rsidP="00F824BF">
      <w:pPr>
        <w:rPr>
          <w:rFonts w:ascii="Times New Roman" w:hAnsi="Times New Roman" w:cs="Times New Roman"/>
          <w:sz w:val="20"/>
          <w:szCs w:val="20"/>
        </w:rPr>
      </w:pPr>
    </w:p>
    <w:p w14:paraId="7FF1139D" w14:textId="130B8D34" w:rsidR="00F824BF" w:rsidRPr="00135F07" w:rsidRDefault="00F824BF" w:rsidP="00F824BF">
      <w:pPr>
        <w:rPr>
          <w:rFonts w:ascii="Times New Roman" w:eastAsia="等线" w:hAnsi="Times New Roman" w:cs="Times New Roman"/>
          <w:sz w:val="20"/>
          <w:szCs w:val="20"/>
        </w:rPr>
      </w:pPr>
      <w:r w:rsidRPr="00135F07">
        <w:rPr>
          <w:rFonts w:ascii="Times New Roman" w:eastAsia="等线" w:hAnsi="Times New Roman" w:cs="Times New Roman"/>
          <w:sz w:val="20"/>
          <w:szCs w:val="20"/>
        </w:rPr>
        <w:lastRenderedPageBreak/>
        <w:t xml:space="preserve">Supplementary Table 3: </w:t>
      </w:r>
      <w:r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>Collinearity diagnostics steps of TG with other covariates.</w:t>
      </w:r>
    </w:p>
    <w:tbl>
      <w:tblPr>
        <w:tblStyle w:val="21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418"/>
        <w:gridCol w:w="1016"/>
        <w:gridCol w:w="1134"/>
        <w:gridCol w:w="992"/>
        <w:gridCol w:w="898"/>
        <w:gridCol w:w="94"/>
      </w:tblGrid>
      <w:tr w:rsidR="00BE734A" w:rsidRPr="00920982" w14:paraId="5F611B0D" w14:textId="77777777" w:rsidTr="00236B1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40234E5E" w14:textId="77777777" w:rsidR="00BE734A" w:rsidRPr="00135F07" w:rsidRDefault="00BE734A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40" w:type="dxa"/>
            <w:gridSpan w:val="4"/>
            <w:tcBorders>
              <w:top w:val="single" w:sz="12" w:space="0" w:color="000000"/>
              <w:bottom w:val="single" w:sz="8" w:space="0" w:color="000000"/>
            </w:tcBorders>
          </w:tcPr>
          <w:p w14:paraId="09A05C41" w14:textId="7390E971" w:rsidR="00BE734A" w:rsidRPr="00920982" w:rsidRDefault="00BE734A" w:rsidP="00587045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VIF</w:t>
            </w:r>
          </w:p>
        </w:tc>
      </w:tr>
      <w:tr w:rsidR="0027261F" w:rsidRPr="00135F07" w14:paraId="18EFFDCA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/>
            </w:tcBorders>
            <w:hideMark/>
          </w:tcPr>
          <w:p w14:paraId="2B579DBC" w14:textId="77777777" w:rsidR="0027261F" w:rsidRPr="00135F07" w:rsidRDefault="0027261F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5B4B113C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69E0FFC3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2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77C0DB4A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3</w:t>
            </w:r>
          </w:p>
        </w:tc>
        <w:tc>
          <w:tcPr>
            <w:tcW w:w="992" w:type="dxa"/>
            <w:gridSpan w:val="2"/>
            <w:tcBorders>
              <w:top w:val="single" w:sz="8" w:space="0" w:color="000000"/>
              <w:bottom w:val="single" w:sz="12" w:space="0" w:color="000000"/>
            </w:tcBorders>
          </w:tcPr>
          <w:p w14:paraId="3CA9A4F6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4</w:t>
            </w:r>
          </w:p>
        </w:tc>
      </w:tr>
      <w:tr w:rsidR="0027261F" w:rsidRPr="00135F07" w14:paraId="0722824A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49E7F6FD" w14:textId="247BB58A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G</w:t>
            </w:r>
          </w:p>
        </w:tc>
        <w:tc>
          <w:tcPr>
            <w:tcW w:w="1016" w:type="dxa"/>
            <w:tcBorders>
              <w:top w:val="single" w:sz="12" w:space="0" w:color="000000"/>
              <w:bottom w:val="nil"/>
            </w:tcBorders>
          </w:tcPr>
          <w:p w14:paraId="62FB221F" w14:textId="7BD074C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single" w:sz="12" w:space="0" w:color="000000"/>
              <w:bottom w:val="nil"/>
            </w:tcBorders>
          </w:tcPr>
          <w:p w14:paraId="5758F3C6" w14:textId="09358D0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0A8CDE15" w14:textId="0BDA6DA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single" w:sz="12" w:space="0" w:color="000000"/>
              <w:bottom w:val="nil"/>
            </w:tcBorders>
          </w:tcPr>
          <w:p w14:paraId="5930755D" w14:textId="7621DB3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27261F" w:rsidRPr="00135F07" w14:paraId="1E0F970F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1ED14C4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ge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F4292C6" w14:textId="1295617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8057B2B" w14:textId="4023F69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552CDCD" w14:textId="25CBB4E0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4AE1F9E" w14:textId="38DC82D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6F3B1FC6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722DB1C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ex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F3CB801" w14:textId="2FAD3D3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76C01B7" w14:textId="4023FB1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58A8CFD" w14:textId="0C5E444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F4FB900" w14:textId="6B138B0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2 </w:t>
            </w:r>
          </w:p>
        </w:tc>
      </w:tr>
      <w:tr w:rsidR="0027261F" w:rsidRPr="00135F07" w14:paraId="33E04F27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A3EEED5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B5D3D9D" w14:textId="650FC04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311A0E0" w14:textId="47E6C1A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655A07F" w14:textId="428B777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DFAEA00" w14:textId="29F4004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2.4 </w:t>
            </w:r>
          </w:p>
        </w:tc>
      </w:tr>
      <w:tr w:rsidR="0027261F" w:rsidRPr="00135F07" w14:paraId="49F783D6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F495499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W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7B3F4BB8" w14:textId="037385A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648BF64" w14:textId="5EF9394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FE32861" w14:textId="0485F5F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8911542" w14:textId="3491D89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4891E5C5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78988E0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BMI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254D4F0" w14:textId="552193D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B79D3AD" w14:textId="01E1270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BBA818C" w14:textId="507C191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D088857" w14:textId="02AE5E2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7 </w:t>
            </w:r>
          </w:p>
        </w:tc>
      </w:tr>
      <w:tr w:rsidR="0027261F" w:rsidRPr="00135F07" w14:paraId="1525E48C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20289C2C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L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50FC0326" w14:textId="29649D8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6F11A75D" w14:textId="4DF00C4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134E7D78" w14:textId="594426C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530209C" w14:textId="7EBB7F0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4.1 </w:t>
            </w:r>
          </w:p>
        </w:tc>
      </w:tr>
      <w:tr w:rsidR="0027261F" w:rsidRPr="00135F07" w14:paraId="150BD3AA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69BD7B11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S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25271B76" w14:textId="4AE7BC9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68554100" w14:textId="43D1295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29AB939D" w14:textId="7E1137B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64AB61E" w14:textId="3EDEAD7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3 </w:t>
            </w:r>
          </w:p>
        </w:tc>
      </w:tr>
      <w:tr w:rsidR="0027261F" w:rsidRPr="00135F07" w14:paraId="37F6CEA1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01C3E2EC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GG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52E53A1F" w14:textId="03F8BA4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3EF38E8E" w14:textId="1F77209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20B0BF85" w14:textId="54D01B3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7B0144E" w14:textId="67D51F3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609C8A35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261C58A" w14:textId="73F2F839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BE40ACF" w14:textId="313C199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67F9293" w14:textId="03903D0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726D00A" w14:textId="4539FD7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7080A24" w14:textId="7AC8C5B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6916F70E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706EEB5E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L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A48665D" w14:textId="40943DC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68BE94E" w14:textId="5EF8C5D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0824846" w14:textId="7D22C9D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11B97D8" w14:textId="6ACEA91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60610D31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110CC59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C7C3A43" w14:textId="6956E08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4D40490" w14:textId="49A3965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4BFFBA2" w14:textId="46C0452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42517F1" w14:textId="1B4B9CD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27261F" w:rsidRPr="00135F07" w14:paraId="55D6748B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643FB34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bA1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7908AAAA" w14:textId="48C36D9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C884579" w14:textId="0BE4957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2DE2DC3" w14:textId="1CCFD63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08E86E1" w14:textId="43EFB83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3DF9D4AE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F41D363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FP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B573D1B" w14:textId="542E9D3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CCFFADE" w14:textId="560A98A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1D7EA1E" w14:textId="06F3008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33D6814" w14:textId="2B042B6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5AE65CCD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460EE47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S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5A1F62F" w14:textId="2A7F541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16E1B21" w14:textId="606E231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8138159" w14:textId="77FE32E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F5634A8" w14:textId="14F8E42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27261F" w:rsidRPr="00135F07" w14:paraId="1252D1B4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282F851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D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57D1F16" w14:textId="1F94DF7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C1E326F" w14:textId="254E5D1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D81A2F2" w14:textId="7D1D497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154D07E" w14:textId="477C44C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787ED09A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0E43B033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Exercise habit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55CB44C8" w14:textId="5F3DA47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721A8598" w14:textId="5505FC3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7E84095B" w14:textId="6F7B6C1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2A67F30D" w14:textId="0A18E02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 </w:t>
            </w:r>
          </w:p>
        </w:tc>
      </w:tr>
      <w:tr w:rsidR="0027261F" w:rsidRPr="00135F07" w14:paraId="1DB99CC2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3415A426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Drinking statu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3D47178D" w14:textId="361CC2B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6B5F5C94" w14:textId="6A234D7E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446F8A3C" w14:textId="0636E31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616EC01" w14:textId="2E9872D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04C03435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 w:themeColor="text1"/>
            </w:tcBorders>
            <w:hideMark/>
          </w:tcPr>
          <w:p w14:paraId="74BF6EE1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1016" w:type="dxa"/>
            <w:tcBorders>
              <w:top w:val="nil"/>
              <w:bottom w:val="single" w:sz="12" w:space="0" w:color="000000" w:themeColor="text1"/>
            </w:tcBorders>
            <w:hideMark/>
          </w:tcPr>
          <w:p w14:paraId="6F0D949D" w14:textId="35544CD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1134" w:type="dxa"/>
            <w:tcBorders>
              <w:top w:val="nil"/>
              <w:bottom w:val="single" w:sz="12" w:space="0" w:color="000000" w:themeColor="text1"/>
            </w:tcBorders>
            <w:hideMark/>
          </w:tcPr>
          <w:p w14:paraId="770B3402" w14:textId="6CAC2C7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  <w:hideMark/>
          </w:tcPr>
          <w:p w14:paraId="03D71D00" w14:textId="6FF809B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single" w:sz="12" w:space="0" w:color="000000" w:themeColor="text1"/>
            </w:tcBorders>
          </w:tcPr>
          <w:p w14:paraId="6E804E9B" w14:textId="1490536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</w:tr>
    </w:tbl>
    <w:p w14:paraId="6D4C629E" w14:textId="3BF54937" w:rsidR="00135F07" w:rsidRPr="00135F07" w:rsidRDefault="00920982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Abbreviations: Inf: infinity; VIF: </w:t>
      </w:r>
      <w:r>
        <w:rPr>
          <w:rFonts w:ascii="Times New Roman" w:hAnsi="Times New Roman" w:cs="Times New Roman" w:hint="eastAsia"/>
          <w:sz w:val="20"/>
          <w:szCs w:val="20"/>
        </w:rPr>
        <w:t>v</w:t>
      </w:r>
      <w:r w:rsidRPr="00135F07">
        <w:rPr>
          <w:rFonts w:ascii="Times New Roman" w:hAnsi="Times New Roman" w:cs="Times New Roman"/>
          <w:sz w:val="20"/>
          <w:szCs w:val="20"/>
        </w:rPr>
        <w:t>ariance inflation factor;</w:t>
      </w:r>
      <w:r w:rsidRPr="003F37F9">
        <w:rPr>
          <w:rFonts w:ascii="Times New Roman" w:hAnsi="Times New Roman" w:cs="Times New Roman"/>
          <w:sz w:val="20"/>
          <w:szCs w:val="20"/>
        </w:rPr>
        <w:t xml:space="preserve"> BMI: body mass index; ALT: alanine aminotransferase; AST: aspartate aminotransferase; GGT: gamma-glutamyl transferase; HDL-C: high-density lipoprotein cholesterol; TC: total cholesterol; </w:t>
      </w:r>
      <w:r w:rsidRPr="00C42DFA">
        <w:rPr>
          <w:rFonts w:ascii="Times New Roman" w:hAnsi="Times New Roman" w:cs="Times New Roman"/>
          <w:sz w:val="20"/>
          <w:szCs w:val="20"/>
        </w:rPr>
        <w:t xml:space="preserve">LDL-C: Low density lipoprotein cholesterol; </w:t>
      </w:r>
      <w:r w:rsidRPr="003F37F9">
        <w:rPr>
          <w:rFonts w:ascii="Times New Roman" w:hAnsi="Times New Roman" w:cs="Times New Roman"/>
          <w:sz w:val="20"/>
          <w:szCs w:val="20"/>
        </w:rPr>
        <w:t>TG: triglyceride; HbA1c: hemoglobin A1c; FPG: fasting plasma glucose; SBP: systolic blood pressure; DBP: diastolic blood pressure</w:t>
      </w:r>
      <w:r w:rsidR="00135F07" w:rsidRPr="00135F0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67037F1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Note 1: 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VIF = 1/(1-R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).</w:t>
      </w:r>
    </w:p>
    <w:p w14:paraId="3A1EEBCC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>Note-2: The variables with VIF &gt;5 will be regarded as collinear variables and cannot be included in the multiple regression model.</w:t>
      </w:r>
    </w:p>
    <w:p w14:paraId="45A55612" w14:textId="77777777" w:rsidR="00CB2990" w:rsidRPr="00135F07" w:rsidRDefault="00CB2990">
      <w:pPr>
        <w:rPr>
          <w:rFonts w:ascii="Times New Roman" w:hAnsi="Times New Roman" w:cs="Times New Roman"/>
          <w:sz w:val="20"/>
          <w:szCs w:val="20"/>
        </w:rPr>
      </w:pPr>
    </w:p>
    <w:p w14:paraId="2AD75B04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7013B9CD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0B13F27F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28B447B2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5BD284FE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0DDB4FC0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5CC5DD0F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7F347B5E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59FFE47B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091F5BA5" w14:textId="77777777" w:rsidR="00885296" w:rsidRPr="00135F07" w:rsidRDefault="00885296" w:rsidP="00F824BF">
      <w:pPr>
        <w:rPr>
          <w:rFonts w:ascii="Times New Roman" w:hAnsi="Times New Roman" w:cs="Times New Roman" w:hint="eastAsia"/>
          <w:sz w:val="20"/>
          <w:szCs w:val="20"/>
        </w:rPr>
      </w:pPr>
    </w:p>
    <w:p w14:paraId="6D634D06" w14:textId="7855A81D" w:rsidR="00F824BF" w:rsidRPr="00135F07" w:rsidRDefault="00F824BF" w:rsidP="00F824BF">
      <w:pPr>
        <w:rPr>
          <w:rFonts w:ascii="Times New Roman" w:eastAsia="等线" w:hAnsi="Times New Roman" w:cs="Times New Roman"/>
          <w:sz w:val="20"/>
          <w:szCs w:val="20"/>
        </w:rPr>
      </w:pPr>
      <w:r w:rsidRPr="00135F07">
        <w:rPr>
          <w:rFonts w:ascii="Times New Roman" w:eastAsia="等线" w:hAnsi="Times New Roman" w:cs="Times New Roman"/>
          <w:sz w:val="20"/>
          <w:szCs w:val="20"/>
        </w:rPr>
        <w:lastRenderedPageBreak/>
        <w:t xml:space="preserve">Supplementary Table 4: </w:t>
      </w:r>
      <w:r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>Collinearity diagnostics steps of LDL-C with other covariates.</w:t>
      </w:r>
    </w:p>
    <w:tbl>
      <w:tblPr>
        <w:tblStyle w:val="21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418"/>
        <w:gridCol w:w="1016"/>
        <w:gridCol w:w="1134"/>
        <w:gridCol w:w="992"/>
        <w:gridCol w:w="898"/>
        <w:gridCol w:w="94"/>
      </w:tblGrid>
      <w:tr w:rsidR="00BE734A" w:rsidRPr="00920982" w14:paraId="39C0E7B3" w14:textId="77777777" w:rsidTr="00B02B8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45622D73" w14:textId="77777777" w:rsidR="00BE734A" w:rsidRPr="00135F07" w:rsidRDefault="00BE734A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40" w:type="dxa"/>
            <w:gridSpan w:val="4"/>
            <w:tcBorders>
              <w:top w:val="single" w:sz="12" w:space="0" w:color="000000"/>
              <w:bottom w:val="single" w:sz="8" w:space="0" w:color="000000"/>
            </w:tcBorders>
          </w:tcPr>
          <w:p w14:paraId="2A3E7951" w14:textId="11A0EE19" w:rsidR="00BE734A" w:rsidRPr="00920982" w:rsidRDefault="00BE734A" w:rsidP="00587045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VIF</w:t>
            </w:r>
          </w:p>
        </w:tc>
      </w:tr>
      <w:tr w:rsidR="0027261F" w:rsidRPr="00135F07" w14:paraId="45AE8500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/>
            </w:tcBorders>
            <w:hideMark/>
          </w:tcPr>
          <w:p w14:paraId="38859E9C" w14:textId="77777777" w:rsidR="0027261F" w:rsidRPr="00135F07" w:rsidRDefault="0027261F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7922A5AE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413AEA57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2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0C3CD543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3</w:t>
            </w:r>
          </w:p>
        </w:tc>
        <w:tc>
          <w:tcPr>
            <w:tcW w:w="992" w:type="dxa"/>
            <w:gridSpan w:val="2"/>
            <w:tcBorders>
              <w:top w:val="single" w:sz="8" w:space="0" w:color="000000"/>
              <w:bottom w:val="single" w:sz="12" w:space="0" w:color="000000"/>
            </w:tcBorders>
          </w:tcPr>
          <w:p w14:paraId="14CE3406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4</w:t>
            </w:r>
          </w:p>
        </w:tc>
      </w:tr>
      <w:tr w:rsidR="0027261F" w:rsidRPr="00135F07" w14:paraId="062F5CCB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53311B07" w14:textId="03396209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LDL-C</w:t>
            </w:r>
          </w:p>
        </w:tc>
        <w:tc>
          <w:tcPr>
            <w:tcW w:w="1016" w:type="dxa"/>
            <w:tcBorders>
              <w:top w:val="single" w:sz="12" w:space="0" w:color="000000"/>
              <w:bottom w:val="nil"/>
            </w:tcBorders>
          </w:tcPr>
          <w:p w14:paraId="1DE6C711" w14:textId="6FE8C13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single" w:sz="12" w:space="0" w:color="000000"/>
              <w:bottom w:val="nil"/>
            </w:tcBorders>
          </w:tcPr>
          <w:p w14:paraId="396FA3C1" w14:textId="6E41A3F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0AE9EF05" w14:textId="05196BC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single" w:sz="12" w:space="0" w:color="000000"/>
              <w:bottom w:val="nil"/>
            </w:tcBorders>
          </w:tcPr>
          <w:p w14:paraId="4B83465E" w14:textId="7D2AA16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01F5C37C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20786A6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ge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5C58344" w14:textId="03359E6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549B64D" w14:textId="3C3BD0E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7E35F58" w14:textId="42F056C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8CD95B9" w14:textId="6C5C29F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27261F" w:rsidRPr="00135F07" w14:paraId="60F46E64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C592777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ex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134BDBA6" w14:textId="38FA38D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0362A7F" w14:textId="71EE897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9093703" w14:textId="7B44AC6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1901EA6" w14:textId="7DB75A7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2 </w:t>
            </w:r>
          </w:p>
        </w:tc>
      </w:tr>
      <w:tr w:rsidR="0027261F" w:rsidRPr="00135F07" w14:paraId="573B554C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C3BD2FD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E19F386" w14:textId="4B352D7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4A03DB1" w14:textId="6A80AEA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26B52E5" w14:textId="07CC947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A57D962" w14:textId="1D770D2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2.4 </w:t>
            </w:r>
          </w:p>
        </w:tc>
      </w:tr>
      <w:tr w:rsidR="0027261F" w:rsidRPr="00135F07" w14:paraId="622F5E4E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A443681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W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5EBA9EF" w14:textId="5709EC4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CE32311" w14:textId="308927C3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0C53CEF" w14:textId="2C6866F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9BF7D1C" w14:textId="78D698A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52878DBD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E41CCF2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BMI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D604E5C" w14:textId="5BE1235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2AAEF39" w14:textId="1FB64D7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2A82257" w14:textId="1510A5C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73A4C22" w14:textId="3C28681B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7 </w:t>
            </w:r>
          </w:p>
        </w:tc>
      </w:tr>
      <w:tr w:rsidR="0027261F" w:rsidRPr="00135F07" w14:paraId="67903A1A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35558040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L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2C25E301" w14:textId="17E5CC3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44826957" w14:textId="2FF8AB9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5A100F7D" w14:textId="228FC4E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52F02EE" w14:textId="350A0F6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4.1 </w:t>
            </w:r>
          </w:p>
        </w:tc>
      </w:tr>
      <w:tr w:rsidR="0027261F" w:rsidRPr="00135F07" w14:paraId="4AB67167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2311E8E4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S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01202675" w14:textId="17A5C16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49700FC0" w14:textId="761F5C5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6B1909E5" w14:textId="07F92C3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A9D96FE" w14:textId="3694C5A5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3 </w:t>
            </w:r>
          </w:p>
        </w:tc>
      </w:tr>
      <w:tr w:rsidR="0027261F" w:rsidRPr="00135F07" w14:paraId="7D58D63B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5429622B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GG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52A7FF16" w14:textId="369821B1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11F1C550" w14:textId="1C2D0E3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032B4B22" w14:textId="04D1169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2EEE0C41" w14:textId="4FD059D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723B65FB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41F8440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8217DF7" w14:textId="647F45F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7EA4A18" w14:textId="4588BA0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2293AA3" w14:textId="326D3906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2BB305E" w14:textId="3A57BE8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131DC312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BC4343C" w14:textId="3E33873E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114CAEB" w14:textId="25F649D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5B99394" w14:textId="4554A85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B5F786B" w14:textId="0AEC5FD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89B9130" w14:textId="1F29781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27261F" w:rsidRPr="00135F07" w14:paraId="3F4F1DA0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77D13AD7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0CB37E0" w14:textId="1162447A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F2B6A42" w14:textId="7EBEE31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F9856AB" w14:textId="5B88C068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241BF27" w14:textId="43A11AF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27261F" w:rsidRPr="00135F07" w14:paraId="67FA0747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9305086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bA1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2D8E16DF" w14:textId="38D8CFF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F103BF5" w14:textId="5D2865DF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CD902C3" w14:textId="2D33E8A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C4BEE18" w14:textId="071379DB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4901FDD1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7DF61298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FP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4344F52" w14:textId="740B24E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5D3F19A" w14:textId="2271EB91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EE8819A" w14:textId="121A91D4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8C0D6EC" w14:textId="1895723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27261F" w:rsidRPr="00135F07" w14:paraId="04216BCD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C730BD9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S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149A6445" w14:textId="3D1793A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20555DB" w14:textId="21630C77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1BB5B2C" w14:textId="487460E6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2BA56BB3" w14:textId="70E4F21A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27261F" w:rsidRPr="00135F07" w14:paraId="2062CED2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1314CAD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D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2B573AFA" w14:textId="26BF129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C7E5027" w14:textId="0E5D1C5D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4D5BF03" w14:textId="507AF1FC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70D9D93" w14:textId="45E46B3F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27261F" w:rsidRPr="00135F07" w14:paraId="56599B45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09A50D88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Exercise habit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1C04D993" w14:textId="181C0730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011B949A" w14:textId="3DC751AC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1A209444" w14:textId="4935F175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EE4B0A5" w14:textId="13BD82BD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 </w:t>
            </w:r>
          </w:p>
        </w:tc>
      </w:tr>
      <w:tr w:rsidR="0027261F" w:rsidRPr="00135F07" w14:paraId="41548573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46A688E6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Drinking statu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7DDEA96E" w14:textId="7AA48237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6216E4E8" w14:textId="540FACD2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2358938A" w14:textId="75EC2AC9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820E742" w14:textId="25B1F183" w:rsidR="0027261F" w:rsidRPr="00135F07" w:rsidRDefault="0027261F" w:rsidP="0027261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27261F" w:rsidRPr="00135F07" w14:paraId="28940BC1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 w:themeColor="text1"/>
            </w:tcBorders>
            <w:hideMark/>
          </w:tcPr>
          <w:p w14:paraId="629068A3" w14:textId="77777777" w:rsidR="0027261F" w:rsidRPr="00135F07" w:rsidRDefault="0027261F" w:rsidP="0027261F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1016" w:type="dxa"/>
            <w:tcBorders>
              <w:top w:val="nil"/>
              <w:bottom w:val="single" w:sz="12" w:space="0" w:color="000000" w:themeColor="text1"/>
            </w:tcBorders>
            <w:hideMark/>
          </w:tcPr>
          <w:p w14:paraId="590B2994" w14:textId="09ECDC48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1134" w:type="dxa"/>
            <w:tcBorders>
              <w:top w:val="nil"/>
              <w:bottom w:val="single" w:sz="12" w:space="0" w:color="000000" w:themeColor="text1"/>
            </w:tcBorders>
            <w:hideMark/>
          </w:tcPr>
          <w:p w14:paraId="1C46EFFB" w14:textId="3A47788E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  <w:hideMark/>
          </w:tcPr>
          <w:p w14:paraId="68712229" w14:textId="11E56164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single" w:sz="12" w:space="0" w:color="000000" w:themeColor="text1"/>
            </w:tcBorders>
          </w:tcPr>
          <w:p w14:paraId="57385EA7" w14:textId="53DF1889" w:rsidR="0027261F" w:rsidRPr="00135F07" w:rsidRDefault="0027261F" w:rsidP="0027261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</w:tbl>
    <w:p w14:paraId="077F3EA7" w14:textId="38C97B27" w:rsidR="00135F07" w:rsidRPr="00135F07" w:rsidRDefault="00920982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Abbreviations: Inf: infinity; VIF: </w:t>
      </w:r>
      <w:r>
        <w:rPr>
          <w:rFonts w:ascii="Times New Roman" w:hAnsi="Times New Roman" w:cs="Times New Roman" w:hint="eastAsia"/>
          <w:sz w:val="20"/>
          <w:szCs w:val="20"/>
        </w:rPr>
        <w:t>v</w:t>
      </w:r>
      <w:r w:rsidRPr="00135F07">
        <w:rPr>
          <w:rFonts w:ascii="Times New Roman" w:hAnsi="Times New Roman" w:cs="Times New Roman"/>
          <w:sz w:val="20"/>
          <w:szCs w:val="20"/>
        </w:rPr>
        <w:t>ariance inflation factor;</w:t>
      </w:r>
      <w:r w:rsidRPr="003F37F9">
        <w:rPr>
          <w:rFonts w:ascii="Times New Roman" w:hAnsi="Times New Roman" w:cs="Times New Roman"/>
          <w:sz w:val="20"/>
          <w:szCs w:val="20"/>
        </w:rPr>
        <w:t xml:space="preserve"> BMI: body mass index; ALT: alanine aminotransferase; AST: aspartate aminotransferase; GGT: gamma-glutamyl transferase; HDL-C: high-density lipoprotein cholesterol; TC: total cholesterol; </w:t>
      </w:r>
      <w:r w:rsidRPr="00C42DFA">
        <w:rPr>
          <w:rFonts w:ascii="Times New Roman" w:hAnsi="Times New Roman" w:cs="Times New Roman"/>
          <w:sz w:val="20"/>
          <w:szCs w:val="20"/>
        </w:rPr>
        <w:t xml:space="preserve">LDL-C: Low density lipoprotein cholesterol; </w:t>
      </w:r>
      <w:r w:rsidRPr="003F37F9">
        <w:rPr>
          <w:rFonts w:ascii="Times New Roman" w:hAnsi="Times New Roman" w:cs="Times New Roman"/>
          <w:sz w:val="20"/>
          <w:szCs w:val="20"/>
        </w:rPr>
        <w:t>TG: triglyceride; HbA1c: hemoglobin A1c; FPG: fasting plasma glucose; SBP: systolic blood pressure; DBP: diastolic blood pressure</w:t>
      </w:r>
      <w:r w:rsidR="00135F07" w:rsidRPr="00135F0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793337B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Note 1: 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VIF = 1/(1-R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).</w:t>
      </w:r>
    </w:p>
    <w:p w14:paraId="252AD2F9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>Note-2: The variables with VIF &gt;5 will be regarded as collinear variables and cannot be included in the multiple regression model.</w:t>
      </w:r>
    </w:p>
    <w:p w14:paraId="2AE2FC21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56BECC12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6A63A960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340AA35B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37E1DAED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p w14:paraId="21F407AB" w14:textId="77777777" w:rsidR="004347BD" w:rsidRDefault="004347BD">
      <w:pPr>
        <w:rPr>
          <w:rFonts w:ascii="Times New Roman" w:hAnsi="Times New Roman" w:cs="Times New Roman"/>
          <w:sz w:val="20"/>
          <w:szCs w:val="20"/>
        </w:rPr>
      </w:pPr>
    </w:p>
    <w:p w14:paraId="1AAB2107" w14:textId="77777777" w:rsidR="00BE734A" w:rsidRDefault="00BE734A">
      <w:pPr>
        <w:rPr>
          <w:rFonts w:ascii="Times New Roman" w:hAnsi="Times New Roman" w:cs="Times New Roman"/>
          <w:sz w:val="20"/>
          <w:szCs w:val="20"/>
        </w:rPr>
      </w:pPr>
    </w:p>
    <w:p w14:paraId="633478BB" w14:textId="77777777" w:rsidR="00BE734A" w:rsidRDefault="00BE734A">
      <w:pPr>
        <w:rPr>
          <w:rFonts w:ascii="Times New Roman" w:hAnsi="Times New Roman" w:cs="Times New Roman"/>
          <w:sz w:val="20"/>
          <w:szCs w:val="20"/>
        </w:rPr>
      </w:pPr>
    </w:p>
    <w:p w14:paraId="385F999F" w14:textId="77777777" w:rsidR="00BE734A" w:rsidRDefault="00BE734A">
      <w:pPr>
        <w:rPr>
          <w:rFonts w:ascii="Times New Roman" w:hAnsi="Times New Roman" w:cs="Times New Roman"/>
          <w:sz w:val="20"/>
          <w:szCs w:val="20"/>
        </w:rPr>
      </w:pPr>
    </w:p>
    <w:p w14:paraId="654BB515" w14:textId="77777777" w:rsidR="00BE734A" w:rsidRDefault="00BE734A">
      <w:pPr>
        <w:rPr>
          <w:rFonts w:ascii="Times New Roman" w:hAnsi="Times New Roman" w:cs="Times New Roman"/>
          <w:sz w:val="20"/>
          <w:szCs w:val="20"/>
        </w:rPr>
      </w:pPr>
    </w:p>
    <w:p w14:paraId="548370D5" w14:textId="77777777" w:rsidR="00BE734A" w:rsidRPr="00135F07" w:rsidRDefault="00BE734A">
      <w:pPr>
        <w:rPr>
          <w:rFonts w:ascii="Times New Roman" w:hAnsi="Times New Roman" w:cs="Times New Roman" w:hint="eastAsia"/>
          <w:sz w:val="20"/>
          <w:szCs w:val="20"/>
        </w:rPr>
      </w:pPr>
    </w:p>
    <w:p w14:paraId="2BFF004A" w14:textId="253653B3" w:rsidR="00F824BF" w:rsidRPr="00135F07" w:rsidRDefault="00F824BF" w:rsidP="00F824BF">
      <w:pPr>
        <w:rPr>
          <w:rFonts w:ascii="Times New Roman" w:eastAsia="等线" w:hAnsi="Times New Roman" w:cs="Times New Roman"/>
          <w:sz w:val="20"/>
          <w:szCs w:val="20"/>
        </w:rPr>
      </w:pPr>
      <w:r w:rsidRPr="00135F07">
        <w:rPr>
          <w:rFonts w:ascii="Times New Roman" w:eastAsia="等线" w:hAnsi="Times New Roman" w:cs="Times New Roman"/>
          <w:sz w:val="20"/>
          <w:szCs w:val="20"/>
        </w:rPr>
        <w:lastRenderedPageBreak/>
        <w:t xml:space="preserve">Supplementary Table 5: </w:t>
      </w:r>
      <w:r w:rsidRPr="00135F07">
        <w:rPr>
          <w:rFonts w:ascii="Times New Roman" w:eastAsia="等线" w:hAnsi="Times New Roman" w:cs="Times New Roman"/>
          <w:color w:val="000000"/>
          <w:sz w:val="20"/>
          <w:szCs w:val="20"/>
        </w:rPr>
        <w:t>Collinearity diagnostics steps of HDL-C with other covariates.</w:t>
      </w:r>
    </w:p>
    <w:tbl>
      <w:tblPr>
        <w:tblStyle w:val="21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418"/>
        <w:gridCol w:w="1016"/>
        <w:gridCol w:w="1134"/>
        <w:gridCol w:w="992"/>
        <w:gridCol w:w="898"/>
        <w:gridCol w:w="94"/>
      </w:tblGrid>
      <w:tr w:rsidR="00042894" w:rsidRPr="00920982" w14:paraId="1FE7BF1C" w14:textId="77777777" w:rsidTr="00C8721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59FE320D" w14:textId="77777777" w:rsidR="00042894" w:rsidRPr="00135F07" w:rsidRDefault="00042894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40" w:type="dxa"/>
            <w:gridSpan w:val="4"/>
            <w:tcBorders>
              <w:top w:val="single" w:sz="12" w:space="0" w:color="000000"/>
              <w:bottom w:val="single" w:sz="8" w:space="0" w:color="000000"/>
            </w:tcBorders>
          </w:tcPr>
          <w:p w14:paraId="571A1D6D" w14:textId="4A4A4843" w:rsidR="00042894" w:rsidRPr="00920982" w:rsidRDefault="00042894" w:rsidP="00587045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VIF</w:t>
            </w:r>
          </w:p>
        </w:tc>
      </w:tr>
      <w:tr w:rsidR="0027261F" w:rsidRPr="00135F07" w14:paraId="6BB5D901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/>
            </w:tcBorders>
            <w:hideMark/>
          </w:tcPr>
          <w:p w14:paraId="189B46DA" w14:textId="77777777" w:rsidR="0027261F" w:rsidRPr="00135F07" w:rsidRDefault="0027261F" w:rsidP="0058704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17F9DD15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1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67A337D5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tep 2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12" w:space="0" w:color="000000"/>
            </w:tcBorders>
            <w:hideMark/>
          </w:tcPr>
          <w:p w14:paraId="7BA1D1F9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3</w:t>
            </w:r>
          </w:p>
        </w:tc>
        <w:tc>
          <w:tcPr>
            <w:tcW w:w="992" w:type="dxa"/>
            <w:gridSpan w:val="2"/>
            <w:tcBorders>
              <w:top w:val="single" w:sz="8" w:space="0" w:color="000000"/>
              <w:bottom w:val="single" w:sz="12" w:space="0" w:color="000000"/>
            </w:tcBorders>
          </w:tcPr>
          <w:p w14:paraId="0A01375E" w14:textId="77777777" w:rsidR="0027261F" w:rsidRPr="00920982" w:rsidRDefault="0027261F" w:rsidP="00587045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92098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ep 4</w:t>
            </w:r>
          </w:p>
        </w:tc>
      </w:tr>
      <w:tr w:rsidR="00D10F61" w:rsidRPr="00135F07" w14:paraId="5AC32BB3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000000"/>
              <w:bottom w:val="nil"/>
            </w:tcBorders>
          </w:tcPr>
          <w:p w14:paraId="3A52DC9F" w14:textId="1369857E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DL-C</w:t>
            </w:r>
          </w:p>
        </w:tc>
        <w:tc>
          <w:tcPr>
            <w:tcW w:w="1016" w:type="dxa"/>
            <w:tcBorders>
              <w:top w:val="single" w:sz="12" w:space="0" w:color="000000"/>
              <w:bottom w:val="nil"/>
            </w:tcBorders>
          </w:tcPr>
          <w:p w14:paraId="17E690E9" w14:textId="30D6C983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single" w:sz="12" w:space="0" w:color="000000"/>
              <w:bottom w:val="nil"/>
            </w:tcBorders>
          </w:tcPr>
          <w:p w14:paraId="0352099F" w14:textId="26CAF4F3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single" w:sz="12" w:space="0" w:color="000000"/>
              <w:bottom w:val="nil"/>
            </w:tcBorders>
          </w:tcPr>
          <w:p w14:paraId="7D47DD78" w14:textId="2181701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single" w:sz="12" w:space="0" w:color="000000"/>
              <w:bottom w:val="nil"/>
            </w:tcBorders>
          </w:tcPr>
          <w:p w14:paraId="49083417" w14:textId="63B12F48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D10F61" w:rsidRPr="00135F07" w14:paraId="292853DD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C704799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ge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A777CB1" w14:textId="1DC60F8D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4F77069" w14:textId="46F72A44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3A04B62" w14:textId="68CBA29C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7789CE8" w14:textId="58D9C3C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D10F61" w:rsidRPr="00135F07" w14:paraId="23A0095B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B260820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ex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D126800" w14:textId="66A3AAD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62CA090" w14:textId="09672B0D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918A8FB" w14:textId="3B97208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217518B" w14:textId="387105DB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2 </w:t>
            </w:r>
          </w:p>
        </w:tc>
      </w:tr>
      <w:tr w:rsidR="00D10F61" w:rsidRPr="00135F07" w14:paraId="14E56E94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D93A2F4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3DF3BA4" w14:textId="3C5B3F8F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5FFC39E" w14:textId="4D1732A9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000515A" w14:textId="193DD967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73DB213" w14:textId="021E2A8B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2.4 </w:t>
            </w:r>
          </w:p>
        </w:tc>
      </w:tr>
      <w:tr w:rsidR="00D10F61" w:rsidRPr="00135F07" w14:paraId="5FB22AD4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0CFD7FE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Weight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09DF5E8" w14:textId="32524735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6EF7576" w14:textId="3D557B7A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68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B7A01D6" w14:textId="1A0529FB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42A56F78" w14:textId="48014D2E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D10F61" w:rsidRPr="00135F07" w14:paraId="1D56302E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5121F7DB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BMI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1F2E7B88" w14:textId="50C814C0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545C441" w14:textId="34E63E7B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3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086E620" w14:textId="5D39E4B3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23744C7" w14:textId="6AD2F4B1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7 </w:t>
            </w:r>
          </w:p>
        </w:tc>
      </w:tr>
      <w:tr w:rsidR="00D10F61" w:rsidRPr="00135F07" w14:paraId="000FAEBE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0E831CCC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L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56F47E8C" w14:textId="007BA4B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7CA7A2CA" w14:textId="0EF7A819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461D08BB" w14:textId="5197F524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4.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2E4D6C2" w14:textId="31EA03E6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4.1 </w:t>
            </w:r>
          </w:p>
        </w:tc>
      </w:tr>
      <w:tr w:rsidR="00D10F61" w:rsidRPr="00135F07" w14:paraId="2C737F95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74AF4F77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AS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04887B07" w14:textId="2ECACFF7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02E460F0" w14:textId="4B430C8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0E677CCE" w14:textId="7CCACF0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32BA55C" w14:textId="3B1BA75B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3.3 </w:t>
            </w:r>
          </w:p>
        </w:tc>
      </w:tr>
      <w:tr w:rsidR="00D10F61" w:rsidRPr="00135F07" w14:paraId="2402C829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65F243B4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GGT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1A1C42A9" w14:textId="4C3AAB1E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493600F2" w14:textId="42D83F34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37CF1C8E" w14:textId="249DA180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1F8748DB" w14:textId="718DDA51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D10F61" w:rsidRPr="00135F07" w14:paraId="79B1F609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9C59521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4BF6CA5C" w14:textId="325E4631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5BE0E2D" w14:textId="4D8BA9BF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732BD9E" w14:textId="3572554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0A15E77" w14:textId="47999611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D10F61" w:rsidRPr="00135F07" w14:paraId="705AD53D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3B38AC62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T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83A01D9" w14:textId="3FDEAAF3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46597EE" w14:textId="2CB7AF50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88264D8" w14:textId="6870C21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7D639512" w14:textId="7A637DB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6 </w:t>
            </w:r>
          </w:p>
        </w:tc>
      </w:tr>
      <w:tr w:rsidR="00D10F61" w:rsidRPr="00135F07" w14:paraId="4718332B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7B36F2E" w14:textId="0450A71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LDL-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69BD38CF" w14:textId="63B2A4DE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B395C21" w14:textId="5AB0CB50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2902C4B" w14:textId="53E0E27E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FFFE59A" w14:textId="2D73C737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3 </w:t>
            </w:r>
          </w:p>
        </w:tc>
      </w:tr>
      <w:tr w:rsidR="00D10F61" w:rsidRPr="00135F07" w14:paraId="794CC03C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066FCA86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HbA1c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9B91840" w14:textId="33EFBC89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CE4111D" w14:textId="703BB32C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4715269" w14:textId="19360146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A736DEC" w14:textId="4D612922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D10F61" w:rsidRPr="00135F07" w14:paraId="1E7E34EF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077C545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FPG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DD7AB20" w14:textId="2EF65A42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5CCDA45" w14:textId="357E7794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EDE5546" w14:textId="4D7ECEF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27A077F" w14:textId="1D2F505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5 </w:t>
            </w:r>
          </w:p>
        </w:tc>
      </w:tr>
      <w:tr w:rsidR="00D10F61" w:rsidRPr="00135F07" w14:paraId="06D99F69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AC1653A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S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18555FF4" w14:textId="63229928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E4ECD1D" w14:textId="4930587F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01F9139" w14:textId="024DAFA9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61320AE" w14:textId="542B532E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  <w:tr w:rsidR="00D10F61" w:rsidRPr="00135F07" w14:paraId="08494470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5C53DB5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 xml:space="preserve">DBP 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5ADD3C4B" w14:textId="6128C8BC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45EE687" w14:textId="2F02A9F0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7BECEB6" w14:textId="2DFCA6A3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E0D1E1E" w14:textId="7797FF3A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A </w:t>
            </w:r>
          </w:p>
        </w:tc>
      </w:tr>
      <w:tr w:rsidR="00D10F61" w:rsidRPr="00135F07" w14:paraId="0B4CA7C2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7DD32093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Exercise habit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2795A7D5" w14:textId="075D6440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335456BE" w14:textId="1A67A018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459091FD" w14:textId="7C22B986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563D5E04" w14:textId="012B479B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 </w:t>
            </w:r>
          </w:p>
        </w:tc>
      </w:tr>
      <w:tr w:rsidR="00D10F61" w:rsidRPr="00135F07" w14:paraId="3576CE62" w14:textId="77777777" w:rsidTr="004347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  <w:hideMark/>
          </w:tcPr>
          <w:p w14:paraId="16CC6AF6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Drinking status</w:t>
            </w:r>
          </w:p>
        </w:tc>
        <w:tc>
          <w:tcPr>
            <w:tcW w:w="1016" w:type="dxa"/>
            <w:tcBorders>
              <w:top w:val="nil"/>
              <w:bottom w:val="nil"/>
            </w:tcBorders>
            <w:hideMark/>
          </w:tcPr>
          <w:p w14:paraId="3B301CA9" w14:textId="257255AF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hideMark/>
          </w:tcPr>
          <w:p w14:paraId="3FC84933" w14:textId="7CC67949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tcBorders>
              <w:top w:val="nil"/>
              <w:bottom w:val="nil"/>
            </w:tcBorders>
            <w:hideMark/>
          </w:tcPr>
          <w:p w14:paraId="01AD0026" w14:textId="43B39DD6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64EB6461" w14:textId="0D1494FC" w:rsidR="00D10F61" w:rsidRPr="00135F07" w:rsidRDefault="00D10F61" w:rsidP="00D10F61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2 </w:t>
            </w:r>
          </w:p>
        </w:tc>
      </w:tr>
      <w:tr w:rsidR="00D10F61" w:rsidRPr="00135F07" w14:paraId="1BF3A94C" w14:textId="77777777" w:rsidTr="004347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single" w:sz="12" w:space="0" w:color="000000" w:themeColor="text1"/>
            </w:tcBorders>
            <w:hideMark/>
          </w:tcPr>
          <w:p w14:paraId="29D85AB9" w14:textId="77777777" w:rsidR="00D10F61" w:rsidRPr="00135F07" w:rsidRDefault="00D10F61" w:rsidP="00D10F61">
            <w:pPr>
              <w:widowControl/>
              <w:jc w:val="left"/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1016" w:type="dxa"/>
            <w:tcBorders>
              <w:top w:val="nil"/>
              <w:bottom w:val="single" w:sz="12" w:space="0" w:color="000000" w:themeColor="text1"/>
            </w:tcBorders>
            <w:hideMark/>
          </w:tcPr>
          <w:p w14:paraId="6C1D2BDE" w14:textId="5AB5DB28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1134" w:type="dxa"/>
            <w:tcBorders>
              <w:top w:val="nil"/>
              <w:bottom w:val="single" w:sz="12" w:space="0" w:color="000000" w:themeColor="text1"/>
            </w:tcBorders>
            <w:hideMark/>
          </w:tcPr>
          <w:p w14:paraId="3628DA7C" w14:textId="1CA3E2E3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tcBorders>
              <w:top w:val="nil"/>
              <w:bottom w:val="single" w:sz="12" w:space="0" w:color="000000" w:themeColor="text1"/>
            </w:tcBorders>
            <w:hideMark/>
          </w:tcPr>
          <w:p w14:paraId="5852A42E" w14:textId="031BF941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992" w:type="dxa"/>
            <w:gridSpan w:val="2"/>
            <w:tcBorders>
              <w:top w:val="nil"/>
              <w:bottom w:val="single" w:sz="12" w:space="0" w:color="000000" w:themeColor="text1"/>
            </w:tcBorders>
          </w:tcPr>
          <w:p w14:paraId="75717072" w14:textId="2302D1FA" w:rsidR="00D10F61" w:rsidRPr="00135F07" w:rsidRDefault="00D10F61" w:rsidP="00D10F61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35F0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1.4 </w:t>
            </w:r>
          </w:p>
        </w:tc>
      </w:tr>
    </w:tbl>
    <w:p w14:paraId="536836A3" w14:textId="67BCB0A3" w:rsidR="00135F07" w:rsidRPr="00135F07" w:rsidRDefault="00920982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Abbreviations: Inf: infinity; VIF: </w:t>
      </w:r>
      <w:r>
        <w:rPr>
          <w:rFonts w:ascii="Times New Roman" w:hAnsi="Times New Roman" w:cs="Times New Roman" w:hint="eastAsia"/>
          <w:sz w:val="20"/>
          <w:szCs w:val="20"/>
        </w:rPr>
        <w:t>v</w:t>
      </w:r>
      <w:r w:rsidRPr="00135F07">
        <w:rPr>
          <w:rFonts w:ascii="Times New Roman" w:hAnsi="Times New Roman" w:cs="Times New Roman"/>
          <w:sz w:val="20"/>
          <w:szCs w:val="20"/>
        </w:rPr>
        <w:t>ariance inflation factor;</w:t>
      </w:r>
      <w:r w:rsidRPr="003F37F9">
        <w:rPr>
          <w:rFonts w:ascii="Times New Roman" w:hAnsi="Times New Roman" w:cs="Times New Roman"/>
          <w:sz w:val="20"/>
          <w:szCs w:val="20"/>
        </w:rPr>
        <w:t xml:space="preserve"> BMI: body mass index; ALT: alanine aminotransferase; AST: aspartate aminotransferase; GGT: gamma-glutamyl transferase; HDL-C: high-density lipoprotein cholesterol; TC: total cholesterol; </w:t>
      </w:r>
      <w:r w:rsidRPr="00C42DFA">
        <w:rPr>
          <w:rFonts w:ascii="Times New Roman" w:hAnsi="Times New Roman" w:cs="Times New Roman"/>
          <w:sz w:val="20"/>
          <w:szCs w:val="20"/>
        </w:rPr>
        <w:t xml:space="preserve">LDL-C: Low density lipoprotein cholesterol; </w:t>
      </w:r>
      <w:r w:rsidRPr="003F37F9">
        <w:rPr>
          <w:rFonts w:ascii="Times New Roman" w:hAnsi="Times New Roman" w:cs="Times New Roman"/>
          <w:sz w:val="20"/>
          <w:szCs w:val="20"/>
        </w:rPr>
        <w:t>TG: triglyceride; HbA1c: hemoglobin A1c; FPG: fasting plasma glucose; SBP: systolic blood pressure; DBP: diastolic blood pressure</w:t>
      </w:r>
      <w:r>
        <w:rPr>
          <w:rFonts w:ascii="Times New Roman" w:hAnsi="Times New Roman" w:cs="Times New Roman" w:hint="eastAsia"/>
          <w:sz w:val="20"/>
          <w:szCs w:val="20"/>
        </w:rPr>
        <w:t>.</w:t>
      </w:r>
      <w:r w:rsidR="00135F07" w:rsidRPr="00135F0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004EB0C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 xml:space="preserve">Note 1: 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VIF = 1/(1-R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135F07">
        <w:rPr>
          <w:rFonts w:ascii="Times New Roman" w:hAnsi="Times New Roman" w:cs="Times New Roman"/>
          <w:color w:val="000000" w:themeColor="text1"/>
          <w:sz w:val="20"/>
          <w:szCs w:val="20"/>
        </w:rPr>
        <w:t>).</w:t>
      </w:r>
    </w:p>
    <w:p w14:paraId="37BA116A" w14:textId="77777777" w:rsidR="00135F07" w:rsidRPr="00135F07" w:rsidRDefault="00135F07" w:rsidP="00135F07">
      <w:pPr>
        <w:rPr>
          <w:rFonts w:ascii="Times New Roman" w:hAnsi="Times New Roman" w:cs="Times New Roman"/>
          <w:sz w:val="20"/>
          <w:szCs w:val="20"/>
        </w:rPr>
      </w:pPr>
      <w:r w:rsidRPr="00135F07">
        <w:rPr>
          <w:rFonts w:ascii="Times New Roman" w:hAnsi="Times New Roman" w:cs="Times New Roman"/>
          <w:sz w:val="20"/>
          <w:szCs w:val="20"/>
        </w:rPr>
        <w:t>Note-2: The variables with VIF &gt;5 will be regarded as collinear variables and cannot be included in the multiple regression model.</w:t>
      </w:r>
    </w:p>
    <w:p w14:paraId="01516E3E" w14:textId="77777777" w:rsidR="00F824BF" w:rsidRPr="00135F07" w:rsidRDefault="00F824BF">
      <w:pPr>
        <w:rPr>
          <w:rFonts w:ascii="Times New Roman" w:hAnsi="Times New Roman" w:cs="Times New Roman"/>
          <w:sz w:val="20"/>
          <w:szCs w:val="20"/>
        </w:rPr>
      </w:pPr>
    </w:p>
    <w:sectPr w:rsidR="00F824BF" w:rsidRPr="00135F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120E3F" w14:textId="77777777" w:rsidR="00B5565A" w:rsidRDefault="00B5565A" w:rsidP="00EE5E27">
      <w:r>
        <w:separator/>
      </w:r>
    </w:p>
  </w:endnote>
  <w:endnote w:type="continuationSeparator" w:id="0">
    <w:p w14:paraId="57F7B150" w14:textId="77777777" w:rsidR="00B5565A" w:rsidRDefault="00B5565A" w:rsidP="00EE5E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708BA6" w14:textId="77777777" w:rsidR="00B5565A" w:rsidRDefault="00B5565A" w:rsidP="00EE5E27">
      <w:r>
        <w:separator/>
      </w:r>
    </w:p>
  </w:footnote>
  <w:footnote w:type="continuationSeparator" w:id="0">
    <w:p w14:paraId="676DC87C" w14:textId="77777777" w:rsidR="00B5565A" w:rsidRDefault="00B5565A" w:rsidP="00EE5E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TM2tzQzMzIzNjBW0lEKTi0uzszPAykwqQUAVdBiDiwAAAA="/>
  </w:docVars>
  <w:rsids>
    <w:rsidRoot w:val="00706317"/>
    <w:rsid w:val="00042894"/>
    <w:rsid w:val="001355C4"/>
    <w:rsid w:val="00135F07"/>
    <w:rsid w:val="001961FE"/>
    <w:rsid w:val="00204177"/>
    <w:rsid w:val="00225A00"/>
    <w:rsid w:val="0027261F"/>
    <w:rsid w:val="002903BF"/>
    <w:rsid w:val="003F37F9"/>
    <w:rsid w:val="003F4234"/>
    <w:rsid w:val="004347BD"/>
    <w:rsid w:val="0044568E"/>
    <w:rsid w:val="004A709C"/>
    <w:rsid w:val="004E60F7"/>
    <w:rsid w:val="005837BF"/>
    <w:rsid w:val="005A382B"/>
    <w:rsid w:val="005C393C"/>
    <w:rsid w:val="006705EE"/>
    <w:rsid w:val="00682BEF"/>
    <w:rsid w:val="00706317"/>
    <w:rsid w:val="007B44C0"/>
    <w:rsid w:val="007D327F"/>
    <w:rsid w:val="00851ECE"/>
    <w:rsid w:val="00885296"/>
    <w:rsid w:val="008F3B9A"/>
    <w:rsid w:val="00920982"/>
    <w:rsid w:val="0098487C"/>
    <w:rsid w:val="009F24A4"/>
    <w:rsid w:val="00AD6DB4"/>
    <w:rsid w:val="00B5565A"/>
    <w:rsid w:val="00BE734A"/>
    <w:rsid w:val="00C42DFA"/>
    <w:rsid w:val="00C77B7C"/>
    <w:rsid w:val="00C809DD"/>
    <w:rsid w:val="00C93578"/>
    <w:rsid w:val="00CB2990"/>
    <w:rsid w:val="00D10F61"/>
    <w:rsid w:val="00E11AB8"/>
    <w:rsid w:val="00EC1F0A"/>
    <w:rsid w:val="00EE5E27"/>
    <w:rsid w:val="00F824BF"/>
    <w:rsid w:val="00FE6C50"/>
    <w:rsid w:val="00FF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E4DB5"/>
  <w15:chartTrackingRefBased/>
  <w15:docId w15:val="{1C8AF92D-21C7-4A56-95E4-AE7E958FB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26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1">
    <w:name w:val="无格式表格 21"/>
    <w:basedOn w:val="a1"/>
    <w:next w:val="2"/>
    <w:uiPriority w:val="42"/>
    <w:rsid w:val="0070631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2">
    <w:name w:val="Plain Table 2"/>
    <w:basedOn w:val="a1"/>
    <w:uiPriority w:val="42"/>
    <w:rsid w:val="0070631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3">
    <w:name w:val="header"/>
    <w:basedOn w:val="a"/>
    <w:link w:val="a4"/>
    <w:uiPriority w:val="99"/>
    <w:unhideWhenUsed/>
    <w:rsid w:val="00EE5E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E5E2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E5E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E5E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903</Words>
  <Characters>5148</Characters>
  <Application>Microsoft Office Word</Application>
  <DocSecurity>0</DocSecurity>
  <Lines>42</Lines>
  <Paragraphs>12</Paragraphs>
  <ScaleCrop>false</ScaleCrop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 俊</dc:creator>
  <cp:keywords/>
  <dc:description/>
  <cp:lastModifiedBy>jxyxyzy@163.com</cp:lastModifiedBy>
  <cp:revision>10</cp:revision>
  <dcterms:created xsi:type="dcterms:W3CDTF">2023-10-05T00:32:00Z</dcterms:created>
  <dcterms:modified xsi:type="dcterms:W3CDTF">2024-06-06T03:53:00Z</dcterms:modified>
</cp:coreProperties>
</file>